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FA1C7B" w14:textId="77777777" w:rsidR="00F24CE8" w:rsidRPr="00E04508" w:rsidRDefault="00F24CE8" w:rsidP="00F24C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tbl>
      <w:tblPr>
        <w:tblStyle w:val="a7"/>
        <w:tblW w:w="0" w:type="auto"/>
        <w:tblInd w:w="3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50"/>
      </w:tblGrid>
      <w:tr w:rsidR="00047819" w:rsidRPr="0006673E" w14:paraId="27CDB140" w14:textId="77777777" w:rsidTr="00E0531F">
        <w:tc>
          <w:tcPr>
            <w:tcW w:w="5750" w:type="dxa"/>
          </w:tcPr>
          <w:p w14:paraId="4296A1E5" w14:textId="620CB9BB" w:rsidR="00047819" w:rsidRPr="0006673E" w:rsidRDefault="0006673E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To</w:t>
            </w:r>
            <w:r>
              <w:rPr>
                <w:rFonts w:ascii="Times New Roman" w:hAnsi="Times New Roman" w:cs="Times New Roman"/>
                <w:sz w:val="24"/>
                <w:szCs w:val="26"/>
              </w:rPr>
              <w:t>________________________</w:t>
            </w:r>
          </w:p>
        </w:tc>
      </w:tr>
      <w:tr w:rsidR="00047819" w:rsidRPr="00A95DE8" w14:paraId="6D2843B4" w14:textId="77777777" w:rsidTr="00E0531F">
        <w:tc>
          <w:tcPr>
            <w:tcW w:w="5750" w:type="dxa"/>
          </w:tcPr>
          <w:p w14:paraId="19159CAC" w14:textId="37BE8F82" w:rsidR="00047819" w:rsidRDefault="000F0D72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Academic Supervisor </w:t>
            </w:r>
            <w:r w:rsidR="00880866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of</w:t>
            </w:r>
            <w:r w:rsidR="00FD31B5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 Master's Programme</w:t>
            </w:r>
          </w:p>
        </w:tc>
      </w:tr>
      <w:tr w:rsidR="00047819" w:rsidRPr="00A95DE8" w14:paraId="521D2FB1" w14:textId="77777777" w:rsidTr="00E0531F">
        <w:trPr>
          <w:trHeight w:val="477"/>
        </w:trPr>
        <w:tc>
          <w:tcPr>
            <w:tcW w:w="5750" w:type="dxa"/>
          </w:tcPr>
          <w:p w14:paraId="3CBA4CB2" w14:textId="2DD2D446" w:rsidR="00047819" w:rsidRDefault="009F76FD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“</w:t>
            </w:r>
            <w:r w:rsidR="0006673E" w:rsidRPr="0006673E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Modern Asian and MENA studies'</w:t>
            </w:r>
          </w:p>
        </w:tc>
      </w:tr>
      <w:tr w:rsidR="00047819" w:rsidRPr="00A95DE8" w14:paraId="64D5ADEA" w14:textId="77777777" w:rsidTr="00E0531F">
        <w:trPr>
          <w:trHeight w:val="521"/>
        </w:trPr>
        <w:tc>
          <w:tcPr>
            <w:tcW w:w="5750" w:type="dxa"/>
          </w:tcPr>
          <w:p w14:paraId="44BB69C6" w14:textId="2041FC87" w:rsidR="00047819" w:rsidRDefault="000F0D72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f</w:t>
            </w:r>
            <w:r w:rsidR="006E37C8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rom the student of ___________(year of study, group)_</w:t>
            </w:r>
          </w:p>
        </w:tc>
      </w:tr>
      <w:tr w:rsidR="00047819" w14:paraId="1A3371F6" w14:textId="77777777" w:rsidTr="00E0531F">
        <w:tc>
          <w:tcPr>
            <w:tcW w:w="5750" w:type="dxa"/>
          </w:tcPr>
          <w:p w14:paraId="747DD3CE" w14:textId="7C310859" w:rsidR="00047819" w:rsidRPr="00B71CB2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</w:t>
            </w:r>
            <w:r w:rsidR="00B71CB2">
              <w:rPr>
                <w:rFonts w:ascii="Times New Roman" w:hAnsi="Times New Roman" w:cs="Times New Roman"/>
                <w:sz w:val="24"/>
                <w:szCs w:val="26"/>
              </w:rPr>
              <w:t>____</w:t>
            </w:r>
          </w:p>
        </w:tc>
      </w:tr>
      <w:tr w:rsidR="00047819" w14:paraId="340031E6" w14:textId="77777777" w:rsidTr="00E0531F">
        <w:trPr>
          <w:trHeight w:val="512"/>
        </w:trPr>
        <w:tc>
          <w:tcPr>
            <w:tcW w:w="5750" w:type="dxa"/>
          </w:tcPr>
          <w:p w14:paraId="42A7A20A" w14:textId="6280C0B9" w:rsidR="00047819" w:rsidRPr="000F0D72" w:rsidRDefault="000F0D72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6"/>
                <w:vertAlign w:val="superscript"/>
                <w:lang w:val="en-US"/>
              </w:rPr>
            </w:pPr>
            <w:r w:rsidRPr="000F0D72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Last Name)</w:t>
            </w:r>
          </w:p>
        </w:tc>
      </w:tr>
      <w:tr w:rsidR="00047819" w14:paraId="087D9C2D" w14:textId="77777777" w:rsidTr="00E0531F">
        <w:tc>
          <w:tcPr>
            <w:tcW w:w="5750" w:type="dxa"/>
          </w:tcPr>
          <w:p w14:paraId="06871D59" w14:textId="45D67495" w:rsidR="00047819" w:rsidRPr="00B71CB2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</w:t>
            </w:r>
            <w:r w:rsidR="00B71CB2">
              <w:rPr>
                <w:rFonts w:ascii="Times New Roman" w:hAnsi="Times New Roman" w:cs="Times New Roman"/>
                <w:sz w:val="24"/>
                <w:szCs w:val="26"/>
              </w:rPr>
              <w:t>____</w:t>
            </w:r>
          </w:p>
        </w:tc>
      </w:tr>
      <w:tr w:rsidR="00047819" w14:paraId="21A258BC" w14:textId="77777777" w:rsidTr="00E0531F">
        <w:tc>
          <w:tcPr>
            <w:tcW w:w="5750" w:type="dxa"/>
          </w:tcPr>
          <w:p w14:paraId="55DD30B4" w14:textId="7D16322A" w:rsidR="00047819" w:rsidRPr="000F0D72" w:rsidRDefault="000F0D72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</w:pPr>
            <w:r w:rsidRPr="000F0D72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First Name)</w:t>
            </w:r>
          </w:p>
        </w:tc>
      </w:tr>
    </w:tbl>
    <w:p w14:paraId="628281D3" w14:textId="77777777" w:rsidR="00F24CE8" w:rsidRPr="00E04508" w:rsidRDefault="00F24CE8" w:rsidP="00F24CE8">
      <w:pPr>
        <w:spacing w:after="0" w:line="240" w:lineRule="auto"/>
        <w:ind w:left="4395"/>
        <w:jc w:val="center"/>
        <w:rPr>
          <w:rFonts w:ascii="Times New Roman" w:hAnsi="Times New Roman" w:cs="Times New Roman"/>
          <w:szCs w:val="26"/>
          <w:lang w:val="en-US"/>
        </w:rPr>
      </w:pPr>
    </w:p>
    <w:p w14:paraId="6BFA88CE" w14:textId="77777777" w:rsidR="00391A2F" w:rsidRDefault="00391A2F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</w:p>
    <w:p w14:paraId="2B47F619" w14:textId="2FB884E7" w:rsidR="000561C8" w:rsidRPr="00E04508" w:rsidRDefault="000561C8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  <w:r>
        <w:rPr>
          <w:rFonts w:ascii="Times New Roman" w:hAnsi="Times New Roman" w:cs="Times New Roman"/>
          <w:b/>
          <w:sz w:val="28"/>
          <w:szCs w:val="26"/>
          <w:lang w:val="en-US"/>
        </w:rPr>
        <w:t>Application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m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 w:rsidR="00BE1A1A">
        <w:rPr>
          <w:rFonts w:ascii="Times New Roman" w:hAnsi="Times New Roman" w:cs="Times New Roman"/>
          <w:b/>
          <w:sz w:val="28"/>
          <w:szCs w:val="26"/>
          <w:lang w:val="en-US"/>
        </w:rPr>
        <w:t>Change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of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the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T</w:t>
      </w:r>
      <w:r w:rsidR="00A95DE8">
        <w:rPr>
          <w:rFonts w:ascii="Times New Roman" w:hAnsi="Times New Roman" w:cs="Times New Roman"/>
          <w:b/>
          <w:sz w:val="28"/>
          <w:szCs w:val="26"/>
          <w:lang w:val="en-US"/>
        </w:rPr>
        <w:t>erm paper t</w:t>
      </w:r>
      <w:bookmarkStart w:id="0" w:name="_GoBack"/>
      <w:bookmarkEnd w:id="0"/>
      <w:r>
        <w:rPr>
          <w:rFonts w:ascii="Times New Roman" w:hAnsi="Times New Roman" w:cs="Times New Roman"/>
          <w:b/>
          <w:sz w:val="28"/>
          <w:szCs w:val="26"/>
          <w:lang w:val="en-US"/>
        </w:rPr>
        <w:t xml:space="preserve">opic </w:t>
      </w:r>
    </w:p>
    <w:p w14:paraId="57E4E114" w14:textId="77777777" w:rsidR="00F24CE8" w:rsidRPr="00043368" w:rsidRDefault="00F24CE8" w:rsidP="00B71CB2">
      <w:pPr>
        <w:spacing w:after="0" w:line="240" w:lineRule="auto"/>
        <w:ind w:right="85" w:firstLine="567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p w14:paraId="00975D28" w14:textId="223F6AB7" w:rsidR="00BD1E8C" w:rsidRDefault="00BD1E8C" w:rsidP="00BD1E8C">
      <w:pPr>
        <w:spacing w:after="240" w:line="360" w:lineRule="auto"/>
        <w:ind w:right="85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, __________________________________________________,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ereby request to </w:t>
      </w:r>
      <w:r w:rsidR="00BE1A1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hange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the topic of my thesis</w:t>
      </w:r>
      <w:r w:rsidR="00BE1A1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from</w:t>
      </w:r>
    </w:p>
    <w:tbl>
      <w:tblPr>
        <w:tblStyle w:val="a7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D1E8C" w14:paraId="4FC7D8C8" w14:textId="77777777" w:rsidTr="00491961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49DD746A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“________________________________________________________________</w:t>
            </w:r>
          </w:p>
        </w:tc>
      </w:tr>
      <w:tr w:rsidR="00BD1E8C" w14:paraId="29BC6D03" w14:textId="77777777" w:rsidTr="00491961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40D44088" w14:textId="77777777" w:rsidR="00BD1E8C" w:rsidRPr="00021DC9" w:rsidRDefault="00BD1E8C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English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D1E8C" w14:paraId="188D3D1E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3CAECA22" w14:textId="77777777" w:rsidR="00BD1E8C" w:rsidRPr="00713FA3" w:rsidRDefault="00BD1E8C" w:rsidP="00491961">
            <w:pPr>
              <w:spacing w:after="0" w:line="24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________________________________________________________________” </w:t>
            </w:r>
          </w:p>
        </w:tc>
      </w:tr>
      <w:tr w:rsidR="00BD1E8C" w14:paraId="0CCB6E07" w14:textId="77777777" w:rsidTr="00491961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7D6E554D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  <w:tr w:rsidR="00BD1E8C" w14:paraId="45B583EC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7348AA2D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_____________________________________________________________</w:t>
            </w:r>
          </w:p>
        </w:tc>
      </w:tr>
      <w:tr w:rsidR="00BD1E8C" w14:paraId="1DD231AA" w14:textId="77777777" w:rsidTr="00491961">
        <w:trPr>
          <w:trHeight w:hRule="exact" w:val="280"/>
          <w:jc w:val="center"/>
        </w:trPr>
        <w:tc>
          <w:tcPr>
            <w:tcW w:w="9540" w:type="dxa"/>
            <w:vAlign w:val="bottom"/>
          </w:tcPr>
          <w:p w14:paraId="5F92CD13" w14:textId="77777777" w:rsidR="00BD1E8C" w:rsidRPr="00021DC9" w:rsidRDefault="00BD1E8C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Russian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D1E8C" w14:paraId="4AA0D86A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23C7FF7B" w14:textId="77777777" w:rsidR="00BD1E8C" w:rsidRPr="00713FA3" w:rsidRDefault="00BD1E8C" w:rsidP="00491961">
            <w:pPr>
              <w:spacing w:after="0" w:line="36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</w:t>
            </w: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_»</w:t>
            </w:r>
          </w:p>
        </w:tc>
      </w:tr>
    </w:tbl>
    <w:p w14:paraId="179B4655" w14:textId="67286D4B" w:rsidR="00BE1A1A" w:rsidRDefault="00BE1A1A" w:rsidP="00BE1A1A">
      <w:pPr>
        <w:spacing w:before="240" w:after="0" w:line="240" w:lineRule="auto"/>
        <w:ind w:right="85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o</w:t>
      </w:r>
    </w:p>
    <w:tbl>
      <w:tblPr>
        <w:tblStyle w:val="a7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E1A1A" w14:paraId="64CC975D" w14:textId="77777777" w:rsidTr="00491961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23C557F8" w14:textId="77777777" w:rsidR="00BE1A1A" w:rsidRPr="00713FA3" w:rsidRDefault="00BE1A1A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“________________________________________________________________</w:t>
            </w:r>
          </w:p>
        </w:tc>
      </w:tr>
      <w:tr w:rsidR="00BE1A1A" w14:paraId="495D0292" w14:textId="77777777" w:rsidTr="00491961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17D7B590" w14:textId="77777777" w:rsidR="00BE1A1A" w:rsidRPr="00021DC9" w:rsidRDefault="00BE1A1A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English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E1A1A" w14:paraId="5F3F408C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103869CB" w14:textId="77777777" w:rsidR="00BE1A1A" w:rsidRPr="00713FA3" w:rsidRDefault="00BE1A1A" w:rsidP="00491961">
            <w:pPr>
              <w:spacing w:after="0" w:line="24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________________________________________________________________” </w:t>
            </w:r>
          </w:p>
        </w:tc>
      </w:tr>
      <w:tr w:rsidR="00BE1A1A" w14:paraId="3BEBEDFC" w14:textId="77777777" w:rsidTr="00491961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189C36B8" w14:textId="77777777" w:rsidR="00BE1A1A" w:rsidRPr="00713FA3" w:rsidRDefault="00BE1A1A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  <w:tr w:rsidR="00BE1A1A" w14:paraId="0E44B728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6515BEC7" w14:textId="77777777" w:rsidR="00BE1A1A" w:rsidRPr="00713FA3" w:rsidRDefault="00BE1A1A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_____________________________________________________________</w:t>
            </w:r>
          </w:p>
        </w:tc>
      </w:tr>
      <w:tr w:rsidR="00BE1A1A" w14:paraId="2F133A3F" w14:textId="77777777" w:rsidTr="00491961">
        <w:trPr>
          <w:trHeight w:hRule="exact" w:val="280"/>
          <w:jc w:val="center"/>
        </w:trPr>
        <w:tc>
          <w:tcPr>
            <w:tcW w:w="9540" w:type="dxa"/>
            <w:vAlign w:val="bottom"/>
          </w:tcPr>
          <w:p w14:paraId="7D332B5B" w14:textId="77777777" w:rsidR="00BE1A1A" w:rsidRPr="00021DC9" w:rsidRDefault="00BE1A1A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Russian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E1A1A" w14:paraId="2B6DC82E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0FAE43DA" w14:textId="60A58A0B" w:rsidR="00BE1A1A" w:rsidRPr="00713FA3" w:rsidRDefault="00BE1A1A" w:rsidP="00835727">
            <w:pPr>
              <w:spacing w:after="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</w:t>
            </w: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»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.</w:t>
            </w:r>
          </w:p>
        </w:tc>
      </w:tr>
    </w:tbl>
    <w:p w14:paraId="091E9CFA" w14:textId="77777777" w:rsidR="000E7C9D" w:rsidRPr="000561C8" w:rsidRDefault="000E7C9D" w:rsidP="000561C8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</w:p>
    <w:tbl>
      <w:tblPr>
        <w:tblStyle w:val="a7"/>
        <w:tblW w:w="0" w:type="auto"/>
        <w:tblInd w:w="3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3500"/>
      </w:tblGrid>
      <w:tr w:rsidR="00632AD2" w14:paraId="1A85025E" w14:textId="77777777" w:rsidTr="003132BC">
        <w:tc>
          <w:tcPr>
            <w:tcW w:w="2340" w:type="dxa"/>
          </w:tcPr>
          <w:p w14:paraId="7047BA26" w14:textId="74350D74" w:rsidR="00632AD2" w:rsidRPr="00632AD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</w:t>
            </w:r>
          </w:p>
        </w:tc>
        <w:tc>
          <w:tcPr>
            <w:tcW w:w="3500" w:type="dxa"/>
          </w:tcPr>
          <w:p w14:paraId="0ABD4822" w14:textId="642BE664" w:rsidR="00EF4A52" w:rsidRPr="00632AD2" w:rsidRDefault="00EF4A5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</w:t>
            </w:r>
            <w:r w:rsidR="003132BC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</w:p>
        </w:tc>
      </w:tr>
      <w:tr w:rsidR="002E45E3" w14:paraId="2051B814" w14:textId="77777777" w:rsidTr="003132BC">
        <w:tc>
          <w:tcPr>
            <w:tcW w:w="2340" w:type="dxa"/>
          </w:tcPr>
          <w:p w14:paraId="0C459254" w14:textId="46D9CB8D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tudent)</w:t>
            </w:r>
          </w:p>
        </w:tc>
        <w:tc>
          <w:tcPr>
            <w:tcW w:w="3500" w:type="dxa"/>
          </w:tcPr>
          <w:p w14:paraId="640B4B39" w14:textId="7A590AB8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20D46628" w14:textId="77777777" w:rsidTr="000E7C9D">
        <w:trPr>
          <w:trHeight w:val="738"/>
        </w:trPr>
        <w:tc>
          <w:tcPr>
            <w:tcW w:w="5840" w:type="dxa"/>
            <w:gridSpan w:val="2"/>
          </w:tcPr>
          <w:p w14:paraId="70C3C11D" w14:textId="33836FFE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  <w:tr w:rsidR="00632AD2" w14:paraId="1D5B7002" w14:textId="77777777" w:rsidTr="003132BC">
        <w:tc>
          <w:tcPr>
            <w:tcW w:w="2340" w:type="dxa"/>
          </w:tcPr>
          <w:p w14:paraId="0F5FC04F" w14:textId="0FD50484" w:rsidR="00632AD2" w:rsidRPr="00632AD2" w:rsidRDefault="002E45E3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</w:t>
            </w:r>
          </w:p>
        </w:tc>
        <w:tc>
          <w:tcPr>
            <w:tcW w:w="3500" w:type="dxa"/>
          </w:tcPr>
          <w:p w14:paraId="67615DE1" w14:textId="2C5DCA43" w:rsidR="00632AD2" w:rsidRPr="00632AD2" w:rsidRDefault="003132BC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2E45E3" w14:paraId="0BC05742" w14:textId="77777777" w:rsidTr="003132BC">
        <w:tc>
          <w:tcPr>
            <w:tcW w:w="2340" w:type="dxa"/>
          </w:tcPr>
          <w:p w14:paraId="3196E465" w14:textId="2C54073E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upervisor)</w:t>
            </w:r>
          </w:p>
        </w:tc>
        <w:tc>
          <w:tcPr>
            <w:tcW w:w="3500" w:type="dxa"/>
          </w:tcPr>
          <w:p w14:paraId="04C4C4D8" w14:textId="1538BE44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0EF73A7C" w14:textId="77777777" w:rsidTr="003132BC">
        <w:tc>
          <w:tcPr>
            <w:tcW w:w="5840" w:type="dxa"/>
            <w:gridSpan w:val="2"/>
          </w:tcPr>
          <w:p w14:paraId="7F843BCE" w14:textId="44C48152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</w:tbl>
    <w:p w14:paraId="240F79FC" w14:textId="2C62B079" w:rsidR="00FE597F" w:rsidRPr="00043368" w:rsidRDefault="00FE597F" w:rsidP="007F2B41">
      <w:pPr>
        <w:spacing w:after="0" w:line="240" w:lineRule="auto"/>
        <w:ind w:left="4680"/>
        <w:rPr>
          <w:rFonts w:ascii="Times New Roman" w:hAnsi="Times New Roman" w:cs="Times New Roman"/>
          <w:sz w:val="24"/>
          <w:szCs w:val="26"/>
          <w:lang w:val="en-US"/>
        </w:rPr>
      </w:pPr>
    </w:p>
    <w:sectPr w:rsidR="00FE597F" w:rsidRPr="0004336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1AF68C" w14:textId="77777777" w:rsidR="00501C74" w:rsidRDefault="00501C74" w:rsidP="00E04508">
      <w:pPr>
        <w:spacing w:after="0" w:line="240" w:lineRule="auto"/>
      </w:pPr>
      <w:r>
        <w:separator/>
      </w:r>
    </w:p>
  </w:endnote>
  <w:endnote w:type="continuationSeparator" w:id="0">
    <w:p w14:paraId="54E3AC80" w14:textId="77777777" w:rsidR="00501C74" w:rsidRDefault="00501C74" w:rsidP="00E04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131891" w14:textId="77777777" w:rsidR="00501C74" w:rsidRDefault="00501C74" w:rsidP="00E04508">
      <w:pPr>
        <w:spacing w:after="0" w:line="240" w:lineRule="auto"/>
      </w:pPr>
      <w:r>
        <w:separator/>
      </w:r>
    </w:p>
  </w:footnote>
  <w:footnote w:type="continuationSeparator" w:id="0">
    <w:p w14:paraId="690D8DBC" w14:textId="77777777" w:rsidR="00501C74" w:rsidRDefault="00501C74" w:rsidP="00E045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c2MjO1NLUwM7RQ0lEKTi0uzszPAymwqAUAAntE8CwAAAA="/>
  </w:docVars>
  <w:rsids>
    <w:rsidRoot w:val="00F24CE8"/>
    <w:rsid w:val="00043368"/>
    <w:rsid w:val="00047819"/>
    <w:rsid w:val="000561C8"/>
    <w:rsid w:val="0006673E"/>
    <w:rsid w:val="000B3A8B"/>
    <w:rsid w:val="000C59E1"/>
    <w:rsid w:val="000E7C9D"/>
    <w:rsid w:val="000F0D72"/>
    <w:rsid w:val="001670F8"/>
    <w:rsid w:val="001A4EA0"/>
    <w:rsid w:val="001E2652"/>
    <w:rsid w:val="002138E1"/>
    <w:rsid w:val="00267C67"/>
    <w:rsid w:val="002E45E3"/>
    <w:rsid w:val="003132BC"/>
    <w:rsid w:val="00391A2F"/>
    <w:rsid w:val="00391B66"/>
    <w:rsid w:val="004C02FC"/>
    <w:rsid w:val="00501C74"/>
    <w:rsid w:val="00526A5A"/>
    <w:rsid w:val="00544C5C"/>
    <w:rsid w:val="005A4F7E"/>
    <w:rsid w:val="00632AD2"/>
    <w:rsid w:val="006E37C8"/>
    <w:rsid w:val="00715C4C"/>
    <w:rsid w:val="0076723F"/>
    <w:rsid w:val="00775736"/>
    <w:rsid w:val="007F2B41"/>
    <w:rsid w:val="007F6A15"/>
    <w:rsid w:val="007F7DD9"/>
    <w:rsid w:val="008131E1"/>
    <w:rsid w:val="00822924"/>
    <w:rsid w:val="00835727"/>
    <w:rsid w:val="00880866"/>
    <w:rsid w:val="00903F07"/>
    <w:rsid w:val="009134FB"/>
    <w:rsid w:val="00933182"/>
    <w:rsid w:val="009B33B9"/>
    <w:rsid w:val="009D46F7"/>
    <w:rsid w:val="009F76FD"/>
    <w:rsid w:val="00A04FE3"/>
    <w:rsid w:val="00A95DE8"/>
    <w:rsid w:val="00AB645E"/>
    <w:rsid w:val="00AC7DA0"/>
    <w:rsid w:val="00AE759C"/>
    <w:rsid w:val="00B71CB2"/>
    <w:rsid w:val="00BD1E8C"/>
    <w:rsid w:val="00BE1A1A"/>
    <w:rsid w:val="00C534F9"/>
    <w:rsid w:val="00C634C0"/>
    <w:rsid w:val="00DE3DCE"/>
    <w:rsid w:val="00E04508"/>
    <w:rsid w:val="00E0531F"/>
    <w:rsid w:val="00E3741D"/>
    <w:rsid w:val="00EB2205"/>
    <w:rsid w:val="00EF4A52"/>
    <w:rsid w:val="00F24CE8"/>
    <w:rsid w:val="00F67417"/>
    <w:rsid w:val="00FD31B5"/>
    <w:rsid w:val="00FE597F"/>
    <w:rsid w:val="00FE5C0E"/>
    <w:rsid w:val="00FF7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DAF914"/>
  <w15:chartTrackingRefBased/>
  <w15:docId w15:val="{83B4275F-FAB1-42FE-9617-9B9A03EA8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24CE8"/>
    <w:pPr>
      <w:spacing w:after="200" w:line="276" w:lineRule="auto"/>
    </w:pPr>
    <w:rPr>
      <w:rFonts w:eastAsia="Batang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E04508"/>
    <w:rPr>
      <w:rFonts w:eastAsia="Batang"/>
    </w:rPr>
  </w:style>
  <w:style w:type="paragraph" w:styleId="a5">
    <w:name w:val="footer"/>
    <w:basedOn w:val="a"/>
    <w:link w:val="a6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E04508"/>
    <w:rPr>
      <w:rFonts w:eastAsia="Batang"/>
    </w:rPr>
  </w:style>
  <w:style w:type="table" w:styleId="a7">
    <w:name w:val="Table Grid"/>
    <w:basedOn w:val="a1"/>
    <w:uiPriority w:val="39"/>
    <w:rsid w:val="0063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2</Words>
  <Characters>1100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Щербаков Денис Аркадьевич</dc:creator>
  <cp:keywords/>
  <dc:description/>
  <cp:lastModifiedBy>Алякбарова Умида Бехбудовна</cp:lastModifiedBy>
  <cp:revision>12</cp:revision>
  <dcterms:created xsi:type="dcterms:W3CDTF">2021-01-21T12:22:00Z</dcterms:created>
  <dcterms:modified xsi:type="dcterms:W3CDTF">2025-07-22T13:05:00Z</dcterms:modified>
</cp:coreProperties>
</file>